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0C9FB3" w14:textId="145748AF" w:rsidR="00E63C43" w:rsidRPr="004E7043" w:rsidRDefault="00E63C43" w:rsidP="00E63C43">
      <w:pPr>
        <w:jc w:val="center"/>
        <w:rPr>
          <w:rFonts w:asciiTheme="majorHAnsi" w:hAnsiTheme="majorHAnsi" w:cstheme="majorHAnsi"/>
          <w:b/>
        </w:rPr>
      </w:pPr>
      <w:r w:rsidRPr="004E7043">
        <w:rPr>
          <w:rFonts w:asciiTheme="majorHAnsi" w:hAnsiTheme="majorHAnsi" w:cstheme="majorHAnsi"/>
          <w:b/>
        </w:rPr>
        <w:t>KOMANDOS PARAIŠKA</w:t>
      </w:r>
    </w:p>
    <w:p w14:paraId="302516DD" w14:textId="6D347832" w:rsidR="00E63C43" w:rsidRPr="004E7043" w:rsidRDefault="00E63C43" w:rsidP="00E63C43">
      <w:pPr>
        <w:spacing w:before="240" w:after="0"/>
        <w:jc w:val="center"/>
        <w:rPr>
          <w:rFonts w:asciiTheme="majorHAnsi" w:hAnsiTheme="majorHAnsi" w:cstheme="majorHAnsi"/>
          <w:b/>
        </w:rPr>
      </w:pPr>
      <w:r w:rsidRPr="004E7043">
        <w:rPr>
          <w:rFonts w:asciiTheme="majorHAnsi" w:hAnsiTheme="majorHAnsi" w:cstheme="majorHAnsi"/>
          <w:b/>
        </w:rPr>
        <w:t>______________________________________________</w:t>
      </w:r>
    </w:p>
    <w:p w14:paraId="37701E96" w14:textId="6F3D74A9" w:rsidR="008656B7" w:rsidRPr="004E7043" w:rsidRDefault="00E63C43" w:rsidP="004E7043">
      <w:pPr>
        <w:spacing w:after="0"/>
        <w:jc w:val="center"/>
        <w:rPr>
          <w:rFonts w:asciiTheme="majorHAnsi" w:hAnsiTheme="majorHAnsi" w:cstheme="majorHAnsi"/>
          <w:bCs/>
          <w:sz w:val="14"/>
          <w:szCs w:val="14"/>
        </w:rPr>
      </w:pPr>
      <w:r w:rsidRPr="004E7043">
        <w:rPr>
          <w:rFonts w:asciiTheme="majorHAnsi" w:hAnsiTheme="majorHAnsi" w:cstheme="majorHAnsi"/>
          <w:bCs/>
          <w:sz w:val="14"/>
          <w:szCs w:val="14"/>
        </w:rPr>
        <w:t>(komandos pavadinimas)</w:t>
      </w:r>
    </w:p>
    <w:p w14:paraId="63521EE8" w14:textId="7D251BD3" w:rsidR="008656B7" w:rsidRPr="004E7043" w:rsidRDefault="00E63C43" w:rsidP="00E63C43">
      <w:pPr>
        <w:spacing w:after="0"/>
        <w:jc w:val="both"/>
        <w:rPr>
          <w:rFonts w:asciiTheme="majorHAnsi" w:hAnsiTheme="majorHAnsi" w:cstheme="majorHAnsi"/>
        </w:rPr>
      </w:pPr>
      <w:r w:rsidRPr="004E7043">
        <w:rPr>
          <w:rFonts w:asciiTheme="majorHAnsi" w:hAnsiTheme="majorHAnsi" w:cstheme="majorHAnsi"/>
        </w:rPr>
        <w:t>Amžiaus grupė: _____</w:t>
      </w:r>
      <w:r w:rsidRPr="004E7043">
        <w:rPr>
          <w:rFonts w:asciiTheme="majorHAnsi" w:hAnsiTheme="majorHAnsi" w:cstheme="majorHAnsi"/>
          <w:u w:val="single"/>
        </w:rPr>
        <w:t>U12  /  U14____</w:t>
      </w:r>
    </w:p>
    <w:p w14:paraId="029E2E23" w14:textId="7D5DE491" w:rsidR="00E63C43" w:rsidRPr="004E7043" w:rsidRDefault="00E63C43" w:rsidP="00E63C43">
      <w:pPr>
        <w:ind w:left="1296"/>
        <w:jc w:val="both"/>
        <w:rPr>
          <w:rFonts w:asciiTheme="majorHAnsi" w:hAnsiTheme="majorHAnsi" w:cstheme="majorHAnsi"/>
          <w:sz w:val="14"/>
          <w:szCs w:val="14"/>
        </w:rPr>
      </w:pPr>
      <w:r w:rsidRPr="004E7043">
        <w:rPr>
          <w:rFonts w:asciiTheme="majorHAnsi" w:hAnsiTheme="majorHAnsi" w:cstheme="majorHAnsi"/>
          <w:sz w:val="14"/>
          <w:szCs w:val="14"/>
        </w:rPr>
        <w:t xml:space="preserve">         (apibraukti</w:t>
      </w:r>
      <w:r w:rsidR="00890772">
        <w:rPr>
          <w:rFonts w:asciiTheme="majorHAnsi" w:hAnsiTheme="majorHAnsi" w:cstheme="majorHAnsi"/>
          <w:sz w:val="14"/>
          <w:szCs w:val="14"/>
        </w:rPr>
        <w:t xml:space="preserve"> arba ištrinti</w:t>
      </w:r>
      <w:r w:rsidR="009B26C0">
        <w:rPr>
          <w:rFonts w:asciiTheme="majorHAnsi" w:hAnsiTheme="majorHAnsi" w:cstheme="majorHAnsi"/>
          <w:sz w:val="14"/>
          <w:szCs w:val="14"/>
        </w:rPr>
        <w:t xml:space="preserve"> netinkamą</w:t>
      </w:r>
      <w:r w:rsidRPr="004E7043">
        <w:rPr>
          <w:rFonts w:asciiTheme="majorHAnsi" w:hAnsiTheme="majorHAnsi" w:cstheme="majorHAnsi"/>
          <w:sz w:val="14"/>
          <w:szCs w:val="14"/>
        </w:rPr>
        <w:t>)</w:t>
      </w:r>
    </w:p>
    <w:tbl>
      <w:tblPr>
        <w:tblStyle w:val="TableGrid"/>
        <w:tblpPr w:leftFromText="180" w:rightFromText="180" w:vertAnchor="text" w:horzAnchor="page" w:tblpX="1781" w:tblpY="112"/>
        <w:tblW w:w="13749" w:type="dxa"/>
        <w:tblLook w:val="04A0" w:firstRow="1" w:lastRow="0" w:firstColumn="1" w:lastColumn="0" w:noHBand="0" w:noVBand="1"/>
      </w:tblPr>
      <w:tblGrid>
        <w:gridCol w:w="981"/>
        <w:gridCol w:w="2217"/>
        <w:gridCol w:w="3677"/>
        <w:gridCol w:w="2903"/>
        <w:gridCol w:w="3971"/>
      </w:tblGrid>
      <w:tr w:rsidR="004E7043" w:rsidRPr="004E7043" w14:paraId="299C1A6F" w14:textId="77777777" w:rsidTr="004E7043">
        <w:trPr>
          <w:trHeight w:hRule="exact" w:val="284"/>
        </w:trPr>
        <w:tc>
          <w:tcPr>
            <w:tcW w:w="981" w:type="dxa"/>
            <w:vAlign w:val="center"/>
          </w:tcPr>
          <w:p w14:paraId="6D24B43F" w14:textId="77777777" w:rsidR="004E7043" w:rsidRPr="004E7043" w:rsidRDefault="004E7043" w:rsidP="004E7043">
            <w:pPr>
              <w:jc w:val="center"/>
              <w:rPr>
                <w:rFonts w:asciiTheme="majorHAnsi" w:hAnsiTheme="majorHAnsi" w:cstheme="majorHAnsi"/>
              </w:rPr>
            </w:pPr>
            <w:r w:rsidRPr="004E7043">
              <w:rPr>
                <w:rFonts w:asciiTheme="majorHAnsi" w:hAnsiTheme="majorHAnsi" w:cstheme="majorHAnsi"/>
              </w:rPr>
              <w:t>Nr.</w:t>
            </w:r>
          </w:p>
        </w:tc>
        <w:tc>
          <w:tcPr>
            <w:tcW w:w="2217" w:type="dxa"/>
          </w:tcPr>
          <w:p w14:paraId="3423BD0A" w14:textId="77777777" w:rsidR="004E7043" w:rsidRPr="004E7043" w:rsidRDefault="004E7043" w:rsidP="004E7043">
            <w:pPr>
              <w:jc w:val="center"/>
              <w:rPr>
                <w:rFonts w:asciiTheme="majorHAnsi" w:hAnsiTheme="majorHAnsi" w:cstheme="majorHAnsi"/>
              </w:rPr>
            </w:pPr>
            <w:r w:rsidRPr="004E7043">
              <w:rPr>
                <w:rFonts w:asciiTheme="majorHAnsi" w:hAnsiTheme="majorHAnsi" w:cstheme="majorHAnsi"/>
              </w:rPr>
              <w:t>Vardas</w:t>
            </w:r>
          </w:p>
        </w:tc>
        <w:tc>
          <w:tcPr>
            <w:tcW w:w="3677" w:type="dxa"/>
          </w:tcPr>
          <w:p w14:paraId="5A17EEB1" w14:textId="77777777" w:rsidR="004E7043" w:rsidRPr="004E7043" w:rsidRDefault="004E7043" w:rsidP="004E7043">
            <w:pPr>
              <w:jc w:val="center"/>
              <w:rPr>
                <w:rFonts w:asciiTheme="majorHAnsi" w:hAnsiTheme="majorHAnsi" w:cstheme="majorHAnsi"/>
              </w:rPr>
            </w:pPr>
            <w:r w:rsidRPr="004E7043">
              <w:rPr>
                <w:rFonts w:asciiTheme="majorHAnsi" w:hAnsiTheme="majorHAnsi" w:cstheme="majorHAnsi"/>
              </w:rPr>
              <w:t>Pavardė</w:t>
            </w:r>
          </w:p>
        </w:tc>
        <w:tc>
          <w:tcPr>
            <w:tcW w:w="2903" w:type="dxa"/>
          </w:tcPr>
          <w:p w14:paraId="632CCFC5" w14:textId="4DDC5F54" w:rsidR="004E7043" w:rsidRPr="004E7043" w:rsidRDefault="004E7043" w:rsidP="004E7043">
            <w:pPr>
              <w:jc w:val="center"/>
              <w:rPr>
                <w:rFonts w:asciiTheme="majorHAnsi" w:hAnsiTheme="majorHAnsi" w:cstheme="majorHAnsi"/>
              </w:rPr>
            </w:pPr>
            <w:r w:rsidRPr="004E7043">
              <w:rPr>
                <w:rFonts w:asciiTheme="majorHAnsi" w:hAnsiTheme="majorHAnsi" w:cstheme="majorHAnsi"/>
              </w:rPr>
              <w:t>Gim</w:t>
            </w:r>
            <w:r>
              <w:rPr>
                <w:rFonts w:asciiTheme="majorHAnsi" w:hAnsiTheme="majorHAnsi" w:cstheme="majorHAnsi"/>
              </w:rPr>
              <w:t>imo</w:t>
            </w:r>
            <w:r w:rsidRPr="004E7043">
              <w:rPr>
                <w:rFonts w:asciiTheme="majorHAnsi" w:hAnsiTheme="majorHAnsi" w:cstheme="majorHAnsi"/>
              </w:rPr>
              <w:t xml:space="preserve"> data</w:t>
            </w:r>
          </w:p>
        </w:tc>
        <w:tc>
          <w:tcPr>
            <w:tcW w:w="3971" w:type="dxa"/>
          </w:tcPr>
          <w:p w14:paraId="492B9FBE" w14:textId="0CD4BEAA" w:rsidR="004E7043" w:rsidRPr="004E7043" w:rsidRDefault="00391104" w:rsidP="004E7043">
            <w:pPr>
              <w:spacing w:after="0"/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Informacija apie mokinio sveikatą</w:t>
            </w:r>
          </w:p>
        </w:tc>
      </w:tr>
      <w:tr w:rsidR="004E7043" w:rsidRPr="004E7043" w14:paraId="59978440" w14:textId="77777777" w:rsidTr="004E7043">
        <w:trPr>
          <w:trHeight w:hRule="exact" w:val="284"/>
        </w:trPr>
        <w:tc>
          <w:tcPr>
            <w:tcW w:w="981" w:type="dxa"/>
            <w:vAlign w:val="center"/>
          </w:tcPr>
          <w:p w14:paraId="64AEE911" w14:textId="77777777" w:rsidR="004E7043" w:rsidRPr="004E7043" w:rsidRDefault="004E7043" w:rsidP="004E7043">
            <w:pPr>
              <w:jc w:val="center"/>
              <w:rPr>
                <w:rFonts w:asciiTheme="majorHAnsi" w:hAnsiTheme="majorHAnsi" w:cstheme="majorHAnsi"/>
              </w:rPr>
            </w:pPr>
            <w:r w:rsidRPr="004E7043">
              <w:rPr>
                <w:rFonts w:asciiTheme="majorHAnsi" w:hAnsiTheme="majorHAnsi" w:cstheme="majorHAnsi"/>
              </w:rPr>
              <w:t>1</w:t>
            </w:r>
          </w:p>
        </w:tc>
        <w:tc>
          <w:tcPr>
            <w:tcW w:w="2217" w:type="dxa"/>
          </w:tcPr>
          <w:p w14:paraId="25301BBA" w14:textId="77777777" w:rsidR="004E7043" w:rsidRPr="004E7043" w:rsidRDefault="004E7043" w:rsidP="004E7043">
            <w:pPr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3677" w:type="dxa"/>
          </w:tcPr>
          <w:p w14:paraId="41A46D49" w14:textId="77777777" w:rsidR="004E7043" w:rsidRPr="004E7043" w:rsidRDefault="004E7043" w:rsidP="004E7043">
            <w:pPr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2903" w:type="dxa"/>
          </w:tcPr>
          <w:p w14:paraId="5C0164A2" w14:textId="77777777" w:rsidR="004E7043" w:rsidRPr="004E7043" w:rsidRDefault="004E7043" w:rsidP="004E7043">
            <w:pPr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3971" w:type="dxa"/>
          </w:tcPr>
          <w:p w14:paraId="3C7E6FE5" w14:textId="77777777" w:rsidR="004E7043" w:rsidRPr="004E7043" w:rsidRDefault="004E7043" w:rsidP="004E7043">
            <w:pPr>
              <w:jc w:val="both"/>
              <w:rPr>
                <w:rFonts w:asciiTheme="majorHAnsi" w:hAnsiTheme="majorHAnsi" w:cstheme="majorHAnsi"/>
              </w:rPr>
            </w:pPr>
          </w:p>
        </w:tc>
      </w:tr>
      <w:tr w:rsidR="004E7043" w:rsidRPr="004E7043" w14:paraId="322D8DBD" w14:textId="77777777" w:rsidTr="004E7043">
        <w:trPr>
          <w:trHeight w:hRule="exact" w:val="284"/>
        </w:trPr>
        <w:tc>
          <w:tcPr>
            <w:tcW w:w="981" w:type="dxa"/>
            <w:vAlign w:val="center"/>
          </w:tcPr>
          <w:p w14:paraId="24B95FD9" w14:textId="77777777" w:rsidR="004E7043" w:rsidRPr="004E7043" w:rsidRDefault="004E7043" w:rsidP="004E7043">
            <w:pPr>
              <w:jc w:val="center"/>
              <w:rPr>
                <w:rFonts w:asciiTheme="majorHAnsi" w:hAnsiTheme="majorHAnsi" w:cstheme="majorHAnsi"/>
              </w:rPr>
            </w:pPr>
            <w:r w:rsidRPr="004E7043">
              <w:rPr>
                <w:rFonts w:asciiTheme="majorHAnsi" w:hAnsiTheme="majorHAnsi" w:cstheme="majorHAnsi"/>
              </w:rPr>
              <w:t>2</w:t>
            </w:r>
          </w:p>
        </w:tc>
        <w:tc>
          <w:tcPr>
            <w:tcW w:w="2217" w:type="dxa"/>
          </w:tcPr>
          <w:p w14:paraId="769EBE14" w14:textId="77777777" w:rsidR="004E7043" w:rsidRPr="004E7043" w:rsidRDefault="004E7043" w:rsidP="004E7043">
            <w:pPr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3677" w:type="dxa"/>
          </w:tcPr>
          <w:p w14:paraId="42EEF296" w14:textId="77777777" w:rsidR="004E7043" w:rsidRPr="004E7043" w:rsidRDefault="004E7043" w:rsidP="004E7043">
            <w:pPr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2903" w:type="dxa"/>
          </w:tcPr>
          <w:p w14:paraId="63DD3EEE" w14:textId="77777777" w:rsidR="004E7043" w:rsidRPr="004E7043" w:rsidRDefault="004E7043" w:rsidP="004E7043">
            <w:pPr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3971" w:type="dxa"/>
          </w:tcPr>
          <w:p w14:paraId="39C41384" w14:textId="77777777" w:rsidR="004E7043" w:rsidRPr="004E7043" w:rsidRDefault="004E7043" w:rsidP="004E7043">
            <w:pPr>
              <w:jc w:val="both"/>
              <w:rPr>
                <w:rFonts w:asciiTheme="majorHAnsi" w:hAnsiTheme="majorHAnsi" w:cstheme="majorHAnsi"/>
              </w:rPr>
            </w:pPr>
          </w:p>
        </w:tc>
      </w:tr>
      <w:tr w:rsidR="004E7043" w:rsidRPr="004E7043" w14:paraId="223AE9C5" w14:textId="77777777" w:rsidTr="004E7043">
        <w:trPr>
          <w:trHeight w:hRule="exact" w:val="284"/>
        </w:trPr>
        <w:tc>
          <w:tcPr>
            <w:tcW w:w="981" w:type="dxa"/>
            <w:vAlign w:val="center"/>
          </w:tcPr>
          <w:p w14:paraId="18A35CE3" w14:textId="77777777" w:rsidR="004E7043" w:rsidRPr="004E7043" w:rsidRDefault="004E7043" w:rsidP="004E7043">
            <w:pPr>
              <w:jc w:val="center"/>
              <w:rPr>
                <w:rFonts w:asciiTheme="majorHAnsi" w:hAnsiTheme="majorHAnsi" w:cstheme="majorHAnsi"/>
              </w:rPr>
            </w:pPr>
            <w:r w:rsidRPr="004E7043">
              <w:rPr>
                <w:rFonts w:asciiTheme="majorHAnsi" w:hAnsiTheme="majorHAnsi" w:cstheme="majorHAnsi"/>
              </w:rPr>
              <w:t>3</w:t>
            </w:r>
          </w:p>
        </w:tc>
        <w:tc>
          <w:tcPr>
            <w:tcW w:w="2217" w:type="dxa"/>
          </w:tcPr>
          <w:p w14:paraId="4E2F200B" w14:textId="77777777" w:rsidR="004E7043" w:rsidRPr="004E7043" w:rsidRDefault="004E7043" w:rsidP="004E7043">
            <w:pPr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3677" w:type="dxa"/>
          </w:tcPr>
          <w:p w14:paraId="00ED2CF4" w14:textId="77777777" w:rsidR="004E7043" w:rsidRPr="004E7043" w:rsidRDefault="004E7043" w:rsidP="004E7043">
            <w:pPr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2903" w:type="dxa"/>
          </w:tcPr>
          <w:p w14:paraId="25E22FC9" w14:textId="77777777" w:rsidR="004E7043" w:rsidRPr="004E7043" w:rsidRDefault="004E7043" w:rsidP="004E7043">
            <w:pPr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3971" w:type="dxa"/>
          </w:tcPr>
          <w:p w14:paraId="714FECC3" w14:textId="77777777" w:rsidR="004E7043" w:rsidRPr="004E7043" w:rsidRDefault="004E7043" w:rsidP="004E7043">
            <w:pPr>
              <w:jc w:val="both"/>
              <w:rPr>
                <w:rFonts w:asciiTheme="majorHAnsi" w:hAnsiTheme="majorHAnsi" w:cstheme="majorHAnsi"/>
              </w:rPr>
            </w:pPr>
          </w:p>
        </w:tc>
      </w:tr>
      <w:tr w:rsidR="004E7043" w:rsidRPr="004E7043" w14:paraId="7C91D453" w14:textId="77777777" w:rsidTr="004E7043">
        <w:trPr>
          <w:trHeight w:hRule="exact" w:val="284"/>
        </w:trPr>
        <w:tc>
          <w:tcPr>
            <w:tcW w:w="981" w:type="dxa"/>
            <w:vAlign w:val="center"/>
          </w:tcPr>
          <w:p w14:paraId="4926DC3E" w14:textId="77777777" w:rsidR="004E7043" w:rsidRPr="004E7043" w:rsidRDefault="004E7043" w:rsidP="004E7043">
            <w:pPr>
              <w:jc w:val="center"/>
              <w:rPr>
                <w:rFonts w:asciiTheme="majorHAnsi" w:hAnsiTheme="majorHAnsi" w:cstheme="majorHAnsi"/>
              </w:rPr>
            </w:pPr>
            <w:r w:rsidRPr="004E7043">
              <w:rPr>
                <w:rFonts w:asciiTheme="majorHAnsi" w:hAnsiTheme="majorHAnsi" w:cstheme="majorHAnsi"/>
              </w:rPr>
              <w:t>4</w:t>
            </w:r>
          </w:p>
        </w:tc>
        <w:tc>
          <w:tcPr>
            <w:tcW w:w="2217" w:type="dxa"/>
          </w:tcPr>
          <w:p w14:paraId="72DC20C5" w14:textId="77777777" w:rsidR="004E7043" w:rsidRPr="004E7043" w:rsidRDefault="004E7043" w:rsidP="004E7043">
            <w:pPr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3677" w:type="dxa"/>
          </w:tcPr>
          <w:p w14:paraId="01E21524" w14:textId="77777777" w:rsidR="004E7043" w:rsidRPr="004E7043" w:rsidRDefault="004E7043" w:rsidP="004E7043">
            <w:pPr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2903" w:type="dxa"/>
          </w:tcPr>
          <w:p w14:paraId="5951A506" w14:textId="77777777" w:rsidR="004E7043" w:rsidRPr="004E7043" w:rsidRDefault="004E7043" w:rsidP="004E7043">
            <w:pPr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3971" w:type="dxa"/>
          </w:tcPr>
          <w:p w14:paraId="2C34B1B2" w14:textId="77777777" w:rsidR="004E7043" w:rsidRPr="004E7043" w:rsidRDefault="004E7043" w:rsidP="004E7043">
            <w:pPr>
              <w:jc w:val="both"/>
              <w:rPr>
                <w:rFonts w:asciiTheme="majorHAnsi" w:hAnsiTheme="majorHAnsi" w:cstheme="majorHAnsi"/>
              </w:rPr>
            </w:pPr>
          </w:p>
        </w:tc>
      </w:tr>
      <w:tr w:rsidR="004E7043" w:rsidRPr="004E7043" w14:paraId="3888E242" w14:textId="77777777" w:rsidTr="004E7043">
        <w:trPr>
          <w:trHeight w:hRule="exact" w:val="284"/>
        </w:trPr>
        <w:tc>
          <w:tcPr>
            <w:tcW w:w="981" w:type="dxa"/>
            <w:vAlign w:val="center"/>
          </w:tcPr>
          <w:p w14:paraId="018B6C1E" w14:textId="77777777" w:rsidR="004E7043" w:rsidRPr="004E7043" w:rsidRDefault="004E7043" w:rsidP="004E7043">
            <w:pPr>
              <w:jc w:val="center"/>
              <w:rPr>
                <w:rFonts w:asciiTheme="majorHAnsi" w:hAnsiTheme="majorHAnsi" w:cstheme="majorHAnsi"/>
              </w:rPr>
            </w:pPr>
            <w:r w:rsidRPr="004E7043">
              <w:rPr>
                <w:rFonts w:asciiTheme="majorHAnsi" w:hAnsiTheme="majorHAnsi" w:cstheme="majorHAnsi"/>
              </w:rPr>
              <w:t>5</w:t>
            </w:r>
          </w:p>
        </w:tc>
        <w:tc>
          <w:tcPr>
            <w:tcW w:w="2217" w:type="dxa"/>
          </w:tcPr>
          <w:p w14:paraId="5CBF6708" w14:textId="77777777" w:rsidR="004E7043" w:rsidRPr="004E7043" w:rsidRDefault="004E7043" w:rsidP="004E7043">
            <w:pPr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3677" w:type="dxa"/>
          </w:tcPr>
          <w:p w14:paraId="35E07739" w14:textId="77777777" w:rsidR="004E7043" w:rsidRPr="004E7043" w:rsidRDefault="004E7043" w:rsidP="004E7043">
            <w:pPr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2903" w:type="dxa"/>
          </w:tcPr>
          <w:p w14:paraId="7F4A986D" w14:textId="77777777" w:rsidR="004E7043" w:rsidRPr="004E7043" w:rsidRDefault="004E7043" w:rsidP="004E7043">
            <w:pPr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3971" w:type="dxa"/>
          </w:tcPr>
          <w:p w14:paraId="6BC67BD1" w14:textId="77777777" w:rsidR="004E7043" w:rsidRPr="004E7043" w:rsidRDefault="004E7043" w:rsidP="004E7043">
            <w:pPr>
              <w:jc w:val="both"/>
              <w:rPr>
                <w:rFonts w:asciiTheme="majorHAnsi" w:hAnsiTheme="majorHAnsi" w:cstheme="majorHAnsi"/>
              </w:rPr>
            </w:pPr>
          </w:p>
        </w:tc>
      </w:tr>
      <w:tr w:rsidR="004E7043" w:rsidRPr="004E7043" w14:paraId="1DDD9825" w14:textId="77777777" w:rsidTr="004E7043">
        <w:trPr>
          <w:trHeight w:hRule="exact" w:val="284"/>
        </w:trPr>
        <w:tc>
          <w:tcPr>
            <w:tcW w:w="981" w:type="dxa"/>
            <w:vAlign w:val="center"/>
          </w:tcPr>
          <w:p w14:paraId="765CD604" w14:textId="77777777" w:rsidR="004E7043" w:rsidRPr="004E7043" w:rsidRDefault="004E7043" w:rsidP="004E7043">
            <w:pPr>
              <w:jc w:val="center"/>
              <w:rPr>
                <w:rFonts w:asciiTheme="majorHAnsi" w:hAnsiTheme="majorHAnsi" w:cstheme="majorHAnsi"/>
              </w:rPr>
            </w:pPr>
            <w:r w:rsidRPr="004E7043">
              <w:rPr>
                <w:rFonts w:asciiTheme="majorHAnsi" w:hAnsiTheme="majorHAnsi" w:cstheme="majorHAnsi"/>
              </w:rPr>
              <w:t>6</w:t>
            </w:r>
          </w:p>
        </w:tc>
        <w:tc>
          <w:tcPr>
            <w:tcW w:w="2217" w:type="dxa"/>
          </w:tcPr>
          <w:p w14:paraId="628B41B3" w14:textId="77777777" w:rsidR="004E7043" w:rsidRPr="004E7043" w:rsidRDefault="004E7043" w:rsidP="004E7043">
            <w:pPr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3677" w:type="dxa"/>
          </w:tcPr>
          <w:p w14:paraId="13645FC0" w14:textId="77777777" w:rsidR="004E7043" w:rsidRPr="004E7043" w:rsidRDefault="004E7043" w:rsidP="004E7043">
            <w:pPr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2903" w:type="dxa"/>
          </w:tcPr>
          <w:p w14:paraId="0CB9F590" w14:textId="77777777" w:rsidR="004E7043" w:rsidRPr="004E7043" w:rsidRDefault="004E7043" w:rsidP="004E7043">
            <w:pPr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3971" w:type="dxa"/>
          </w:tcPr>
          <w:p w14:paraId="550E3A40" w14:textId="77777777" w:rsidR="004E7043" w:rsidRPr="004E7043" w:rsidRDefault="004E7043" w:rsidP="004E7043">
            <w:pPr>
              <w:jc w:val="both"/>
              <w:rPr>
                <w:rFonts w:asciiTheme="majorHAnsi" w:hAnsiTheme="majorHAnsi" w:cstheme="majorHAnsi"/>
              </w:rPr>
            </w:pPr>
          </w:p>
        </w:tc>
      </w:tr>
      <w:tr w:rsidR="004E7043" w:rsidRPr="004E7043" w14:paraId="19B170F9" w14:textId="77777777" w:rsidTr="004E7043">
        <w:trPr>
          <w:trHeight w:hRule="exact" w:val="284"/>
        </w:trPr>
        <w:tc>
          <w:tcPr>
            <w:tcW w:w="981" w:type="dxa"/>
            <w:vAlign w:val="center"/>
          </w:tcPr>
          <w:p w14:paraId="592296AF" w14:textId="77777777" w:rsidR="004E7043" w:rsidRPr="004E7043" w:rsidRDefault="004E7043" w:rsidP="004E7043">
            <w:pPr>
              <w:jc w:val="center"/>
              <w:rPr>
                <w:rFonts w:asciiTheme="majorHAnsi" w:hAnsiTheme="majorHAnsi" w:cstheme="majorHAnsi"/>
              </w:rPr>
            </w:pPr>
            <w:r w:rsidRPr="004E7043">
              <w:rPr>
                <w:rFonts w:asciiTheme="majorHAnsi" w:hAnsiTheme="majorHAnsi" w:cstheme="majorHAnsi"/>
              </w:rPr>
              <w:t>7</w:t>
            </w:r>
          </w:p>
        </w:tc>
        <w:tc>
          <w:tcPr>
            <w:tcW w:w="2217" w:type="dxa"/>
          </w:tcPr>
          <w:p w14:paraId="1EFBB036" w14:textId="77777777" w:rsidR="004E7043" w:rsidRPr="004E7043" w:rsidRDefault="004E7043" w:rsidP="004E7043">
            <w:pPr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3677" w:type="dxa"/>
          </w:tcPr>
          <w:p w14:paraId="38A3CC07" w14:textId="77777777" w:rsidR="004E7043" w:rsidRPr="004E7043" w:rsidRDefault="004E7043" w:rsidP="004E7043">
            <w:pPr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2903" w:type="dxa"/>
          </w:tcPr>
          <w:p w14:paraId="7ED6FC29" w14:textId="77777777" w:rsidR="004E7043" w:rsidRPr="004E7043" w:rsidRDefault="004E7043" w:rsidP="004E7043">
            <w:pPr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3971" w:type="dxa"/>
          </w:tcPr>
          <w:p w14:paraId="1894A603" w14:textId="77777777" w:rsidR="004E7043" w:rsidRPr="004E7043" w:rsidRDefault="004E7043" w:rsidP="004E7043">
            <w:pPr>
              <w:jc w:val="both"/>
              <w:rPr>
                <w:rFonts w:asciiTheme="majorHAnsi" w:hAnsiTheme="majorHAnsi" w:cstheme="majorHAnsi"/>
              </w:rPr>
            </w:pPr>
          </w:p>
        </w:tc>
      </w:tr>
      <w:tr w:rsidR="004E7043" w:rsidRPr="004E7043" w14:paraId="644E32FD" w14:textId="77777777" w:rsidTr="004E7043">
        <w:trPr>
          <w:trHeight w:hRule="exact" w:val="284"/>
        </w:trPr>
        <w:tc>
          <w:tcPr>
            <w:tcW w:w="981" w:type="dxa"/>
            <w:vAlign w:val="center"/>
          </w:tcPr>
          <w:p w14:paraId="4747B68E" w14:textId="77777777" w:rsidR="004E7043" w:rsidRPr="004E7043" w:rsidRDefault="004E7043" w:rsidP="004E7043">
            <w:pPr>
              <w:jc w:val="center"/>
              <w:rPr>
                <w:rFonts w:asciiTheme="majorHAnsi" w:hAnsiTheme="majorHAnsi" w:cstheme="majorHAnsi"/>
              </w:rPr>
            </w:pPr>
            <w:r w:rsidRPr="004E7043">
              <w:rPr>
                <w:rFonts w:asciiTheme="majorHAnsi" w:hAnsiTheme="majorHAnsi" w:cstheme="majorHAnsi"/>
              </w:rPr>
              <w:t>8</w:t>
            </w:r>
          </w:p>
        </w:tc>
        <w:tc>
          <w:tcPr>
            <w:tcW w:w="2217" w:type="dxa"/>
          </w:tcPr>
          <w:p w14:paraId="253344F9" w14:textId="77777777" w:rsidR="004E7043" w:rsidRPr="004E7043" w:rsidRDefault="004E7043" w:rsidP="004E7043">
            <w:pPr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3677" w:type="dxa"/>
          </w:tcPr>
          <w:p w14:paraId="3AE9C0B3" w14:textId="77777777" w:rsidR="004E7043" w:rsidRPr="004E7043" w:rsidRDefault="004E7043" w:rsidP="004E7043">
            <w:pPr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2903" w:type="dxa"/>
          </w:tcPr>
          <w:p w14:paraId="34926E5E" w14:textId="77777777" w:rsidR="004E7043" w:rsidRPr="004E7043" w:rsidRDefault="004E7043" w:rsidP="004E7043">
            <w:pPr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3971" w:type="dxa"/>
          </w:tcPr>
          <w:p w14:paraId="70A0CFBB" w14:textId="77777777" w:rsidR="004E7043" w:rsidRPr="004E7043" w:rsidRDefault="004E7043" w:rsidP="004E7043">
            <w:pPr>
              <w:jc w:val="both"/>
              <w:rPr>
                <w:rFonts w:asciiTheme="majorHAnsi" w:hAnsiTheme="majorHAnsi" w:cstheme="majorHAnsi"/>
              </w:rPr>
            </w:pPr>
          </w:p>
        </w:tc>
      </w:tr>
      <w:tr w:rsidR="004E7043" w:rsidRPr="004E7043" w14:paraId="74D2C2E7" w14:textId="77777777" w:rsidTr="004E7043">
        <w:trPr>
          <w:trHeight w:hRule="exact" w:val="284"/>
        </w:trPr>
        <w:tc>
          <w:tcPr>
            <w:tcW w:w="981" w:type="dxa"/>
            <w:vAlign w:val="center"/>
          </w:tcPr>
          <w:p w14:paraId="27071011" w14:textId="77777777" w:rsidR="004E7043" w:rsidRPr="004E7043" w:rsidRDefault="004E7043" w:rsidP="004E7043">
            <w:pPr>
              <w:jc w:val="center"/>
              <w:rPr>
                <w:rFonts w:asciiTheme="majorHAnsi" w:hAnsiTheme="majorHAnsi" w:cstheme="majorHAnsi"/>
              </w:rPr>
            </w:pPr>
            <w:r w:rsidRPr="004E7043">
              <w:rPr>
                <w:rFonts w:asciiTheme="majorHAnsi" w:hAnsiTheme="majorHAnsi" w:cstheme="majorHAnsi"/>
              </w:rPr>
              <w:t>9</w:t>
            </w:r>
          </w:p>
        </w:tc>
        <w:tc>
          <w:tcPr>
            <w:tcW w:w="2217" w:type="dxa"/>
          </w:tcPr>
          <w:p w14:paraId="55003531" w14:textId="77777777" w:rsidR="004E7043" w:rsidRPr="004E7043" w:rsidRDefault="004E7043" w:rsidP="004E7043">
            <w:pPr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3677" w:type="dxa"/>
          </w:tcPr>
          <w:p w14:paraId="04056A8D" w14:textId="77777777" w:rsidR="004E7043" w:rsidRPr="004E7043" w:rsidRDefault="004E7043" w:rsidP="004E7043">
            <w:pPr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2903" w:type="dxa"/>
          </w:tcPr>
          <w:p w14:paraId="5ED55D37" w14:textId="77777777" w:rsidR="004E7043" w:rsidRPr="004E7043" w:rsidRDefault="004E7043" w:rsidP="004E7043">
            <w:pPr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3971" w:type="dxa"/>
          </w:tcPr>
          <w:p w14:paraId="3A65F773" w14:textId="77777777" w:rsidR="004E7043" w:rsidRPr="004E7043" w:rsidRDefault="004E7043" w:rsidP="004E7043">
            <w:pPr>
              <w:jc w:val="both"/>
              <w:rPr>
                <w:rFonts w:asciiTheme="majorHAnsi" w:hAnsiTheme="majorHAnsi" w:cstheme="majorHAnsi"/>
              </w:rPr>
            </w:pPr>
          </w:p>
        </w:tc>
      </w:tr>
      <w:tr w:rsidR="004E7043" w:rsidRPr="004E7043" w14:paraId="32CB42C8" w14:textId="77777777" w:rsidTr="004E7043">
        <w:trPr>
          <w:trHeight w:hRule="exact" w:val="284"/>
        </w:trPr>
        <w:tc>
          <w:tcPr>
            <w:tcW w:w="981" w:type="dxa"/>
            <w:vAlign w:val="center"/>
          </w:tcPr>
          <w:p w14:paraId="548C06BC" w14:textId="77777777" w:rsidR="004E7043" w:rsidRPr="004E7043" w:rsidRDefault="004E7043" w:rsidP="004E7043">
            <w:pPr>
              <w:jc w:val="center"/>
              <w:rPr>
                <w:rFonts w:asciiTheme="majorHAnsi" w:hAnsiTheme="majorHAnsi" w:cstheme="majorHAnsi"/>
              </w:rPr>
            </w:pPr>
            <w:r w:rsidRPr="004E7043">
              <w:rPr>
                <w:rFonts w:asciiTheme="majorHAnsi" w:hAnsiTheme="majorHAnsi" w:cstheme="majorHAnsi"/>
              </w:rPr>
              <w:t>10</w:t>
            </w:r>
          </w:p>
        </w:tc>
        <w:tc>
          <w:tcPr>
            <w:tcW w:w="2217" w:type="dxa"/>
          </w:tcPr>
          <w:p w14:paraId="1AEB4D04" w14:textId="77777777" w:rsidR="004E7043" w:rsidRPr="004E7043" w:rsidRDefault="004E7043" w:rsidP="004E7043">
            <w:pPr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3677" w:type="dxa"/>
          </w:tcPr>
          <w:p w14:paraId="4FF64973" w14:textId="77777777" w:rsidR="004E7043" w:rsidRPr="004E7043" w:rsidRDefault="004E7043" w:rsidP="004E7043">
            <w:pPr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2903" w:type="dxa"/>
          </w:tcPr>
          <w:p w14:paraId="366CA70E" w14:textId="77777777" w:rsidR="004E7043" w:rsidRPr="004E7043" w:rsidRDefault="004E7043" w:rsidP="004E7043">
            <w:pPr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3971" w:type="dxa"/>
          </w:tcPr>
          <w:p w14:paraId="01519B9B" w14:textId="77777777" w:rsidR="004E7043" w:rsidRPr="004E7043" w:rsidRDefault="004E7043" w:rsidP="004E7043">
            <w:pPr>
              <w:jc w:val="both"/>
              <w:rPr>
                <w:rFonts w:asciiTheme="majorHAnsi" w:hAnsiTheme="majorHAnsi" w:cstheme="majorHAnsi"/>
              </w:rPr>
            </w:pPr>
          </w:p>
        </w:tc>
      </w:tr>
      <w:tr w:rsidR="004E7043" w:rsidRPr="004E7043" w14:paraId="373786A5" w14:textId="77777777" w:rsidTr="004E7043">
        <w:trPr>
          <w:trHeight w:hRule="exact" w:val="284"/>
        </w:trPr>
        <w:tc>
          <w:tcPr>
            <w:tcW w:w="981" w:type="dxa"/>
            <w:vAlign w:val="center"/>
          </w:tcPr>
          <w:p w14:paraId="3ACDB259" w14:textId="77777777" w:rsidR="004E7043" w:rsidRPr="004E7043" w:rsidRDefault="004E7043" w:rsidP="004E7043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2217" w:type="dxa"/>
          </w:tcPr>
          <w:p w14:paraId="003FCE73" w14:textId="77777777" w:rsidR="004E7043" w:rsidRPr="004E7043" w:rsidRDefault="004E7043" w:rsidP="004E7043">
            <w:pPr>
              <w:spacing w:after="0"/>
              <w:rPr>
                <w:rFonts w:asciiTheme="majorHAnsi" w:hAnsiTheme="majorHAnsi" w:cstheme="majorHAnsi"/>
              </w:rPr>
            </w:pPr>
          </w:p>
        </w:tc>
        <w:tc>
          <w:tcPr>
            <w:tcW w:w="3677" w:type="dxa"/>
          </w:tcPr>
          <w:p w14:paraId="2ADFBFEF" w14:textId="77777777" w:rsidR="004E7043" w:rsidRPr="004E7043" w:rsidRDefault="004E7043" w:rsidP="004E7043">
            <w:pPr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2903" w:type="dxa"/>
          </w:tcPr>
          <w:p w14:paraId="64D30978" w14:textId="77777777" w:rsidR="004E7043" w:rsidRPr="004E7043" w:rsidRDefault="004E7043" w:rsidP="004E7043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3971" w:type="dxa"/>
          </w:tcPr>
          <w:p w14:paraId="0F1F1A10" w14:textId="77777777" w:rsidR="004E7043" w:rsidRPr="004E7043" w:rsidRDefault="004E7043" w:rsidP="004E7043">
            <w:pPr>
              <w:jc w:val="center"/>
              <w:rPr>
                <w:rFonts w:asciiTheme="majorHAnsi" w:hAnsiTheme="majorHAnsi" w:cstheme="majorHAnsi"/>
              </w:rPr>
            </w:pPr>
            <w:r w:rsidRPr="004E7043">
              <w:rPr>
                <w:rFonts w:asciiTheme="majorHAnsi" w:hAnsiTheme="majorHAnsi" w:cstheme="majorHAnsi"/>
              </w:rPr>
              <w:t>Treneris/pedagogas</w:t>
            </w:r>
          </w:p>
        </w:tc>
      </w:tr>
      <w:tr w:rsidR="004E7043" w:rsidRPr="004E7043" w14:paraId="37D738E6" w14:textId="77777777" w:rsidTr="004E7043">
        <w:trPr>
          <w:trHeight w:hRule="exact" w:val="284"/>
        </w:trPr>
        <w:tc>
          <w:tcPr>
            <w:tcW w:w="981" w:type="dxa"/>
            <w:vAlign w:val="center"/>
          </w:tcPr>
          <w:p w14:paraId="68352F92" w14:textId="77777777" w:rsidR="004E7043" w:rsidRPr="004E7043" w:rsidRDefault="004E7043" w:rsidP="004E7043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2217" w:type="dxa"/>
          </w:tcPr>
          <w:p w14:paraId="5B6EE6C1" w14:textId="77777777" w:rsidR="004E7043" w:rsidRPr="004E7043" w:rsidRDefault="004E7043" w:rsidP="004E7043">
            <w:pPr>
              <w:spacing w:after="0"/>
              <w:rPr>
                <w:rFonts w:asciiTheme="majorHAnsi" w:hAnsiTheme="majorHAnsi" w:cstheme="majorHAnsi"/>
              </w:rPr>
            </w:pPr>
          </w:p>
        </w:tc>
        <w:tc>
          <w:tcPr>
            <w:tcW w:w="3677" w:type="dxa"/>
          </w:tcPr>
          <w:p w14:paraId="48975779" w14:textId="77777777" w:rsidR="004E7043" w:rsidRPr="004E7043" w:rsidRDefault="004E7043" w:rsidP="004E7043">
            <w:pPr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2903" w:type="dxa"/>
          </w:tcPr>
          <w:p w14:paraId="7103A33B" w14:textId="77777777" w:rsidR="004E7043" w:rsidRPr="004E7043" w:rsidRDefault="004E7043" w:rsidP="004E7043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3971" w:type="dxa"/>
          </w:tcPr>
          <w:p w14:paraId="339A0C50" w14:textId="77777777" w:rsidR="004E7043" w:rsidRPr="004E7043" w:rsidRDefault="004E7043" w:rsidP="004E7043">
            <w:pPr>
              <w:jc w:val="center"/>
              <w:rPr>
                <w:rFonts w:asciiTheme="majorHAnsi" w:hAnsiTheme="majorHAnsi" w:cstheme="majorHAnsi"/>
              </w:rPr>
            </w:pPr>
            <w:r w:rsidRPr="004E7043">
              <w:rPr>
                <w:rFonts w:asciiTheme="majorHAnsi" w:hAnsiTheme="majorHAnsi" w:cstheme="majorHAnsi"/>
              </w:rPr>
              <w:t>Treneris/pedagogas</w:t>
            </w:r>
          </w:p>
        </w:tc>
      </w:tr>
    </w:tbl>
    <w:p w14:paraId="4A03C875" w14:textId="3CBF0AB1" w:rsidR="00E63C43" w:rsidRPr="004E7043" w:rsidRDefault="00E63C43" w:rsidP="00E63C43">
      <w:pPr>
        <w:jc w:val="both"/>
        <w:rPr>
          <w:rFonts w:asciiTheme="majorHAnsi" w:hAnsiTheme="majorHAnsi" w:cstheme="majorHAnsi"/>
        </w:rPr>
      </w:pPr>
    </w:p>
    <w:p w14:paraId="0809F016" w14:textId="177AA5C1" w:rsidR="00E63C43" w:rsidRPr="004E7043" w:rsidRDefault="00E63C43" w:rsidP="00E63C43">
      <w:pPr>
        <w:jc w:val="both"/>
        <w:rPr>
          <w:rFonts w:asciiTheme="majorHAnsi" w:hAnsiTheme="majorHAnsi" w:cstheme="majorHAnsi"/>
        </w:rPr>
      </w:pPr>
    </w:p>
    <w:p w14:paraId="57358EF1" w14:textId="3CB9855F" w:rsidR="005D6649" w:rsidRPr="004E7043" w:rsidRDefault="005D6649" w:rsidP="00E63C43">
      <w:pPr>
        <w:jc w:val="both"/>
        <w:rPr>
          <w:rFonts w:asciiTheme="majorHAnsi" w:hAnsiTheme="majorHAnsi" w:cstheme="majorHAnsi"/>
        </w:rPr>
      </w:pPr>
    </w:p>
    <w:p w14:paraId="01BA2681" w14:textId="77777777" w:rsidR="004E7043" w:rsidRPr="004E7043" w:rsidRDefault="004E7043" w:rsidP="005D6649">
      <w:pPr>
        <w:jc w:val="right"/>
        <w:rPr>
          <w:rFonts w:asciiTheme="majorHAnsi" w:hAnsiTheme="majorHAnsi" w:cstheme="majorHAnsi"/>
        </w:rPr>
      </w:pPr>
    </w:p>
    <w:p w14:paraId="57231BCF" w14:textId="77777777" w:rsidR="004E7043" w:rsidRPr="004E7043" w:rsidRDefault="004E7043" w:rsidP="005D6649">
      <w:pPr>
        <w:jc w:val="right"/>
        <w:rPr>
          <w:rFonts w:asciiTheme="majorHAnsi" w:hAnsiTheme="majorHAnsi" w:cstheme="majorHAnsi"/>
        </w:rPr>
      </w:pPr>
    </w:p>
    <w:p w14:paraId="79243574" w14:textId="77777777" w:rsidR="004E7043" w:rsidRPr="004E7043" w:rsidRDefault="004E7043" w:rsidP="005D6649">
      <w:pPr>
        <w:jc w:val="right"/>
        <w:rPr>
          <w:rFonts w:asciiTheme="majorHAnsi" w:hAnsiTheme="majorHAnsi" w:cstheme="majorHAnsi"/>
        </w:rPr>
      </w:pPr>
    </w:p>
    <w:p w14:paraId="5C2FADDA" w14:textId="77777777" w:rsidR="004E7043" w:rsidRPr="004E7043" w:rsidRDefault="004E7043" w:rsidP="005D6649">
      <w:pPr>
        <w:jc w:val="right"/>
        <w:rPr>
          <w:rFonts w:asciiTheme="majorHAnsi" w:hAnsiTheme="majorHAnsi" w:cstheme="majorHAnsi"/>
        </w:rPr>
      </w:pPr>
    </w:p>
    <w:p w14:paraId="6457C71C" w14:textId="77777777" w:rsidR="004E7043" w:rsidRPr="004E7043" w:rsidRDefault="004E7043" w:rsidP="005D6649">
      <w:pPr>
        <w:jc w:val="right"/>
        <w:rPr>
          <w:rFonts w:asciiTheme="majorHAnsi" w:hAnsiTheme="majorHAnsi" w:cstheme="majorHAnsi"/>
        </w:rPr>
      </w:pPr>
    </w:p>
    <w:p w14:paraId="22605E77" w14:textId="77777777" w:rsidR="004E7043" w:rsidRPr="004E7043" w:rsidRDefault="004E7043" w:rsidP="004E7043">
      <w:pPr>
        <w:spacing w:after="0"/>
        <w:rPr>
          <w:rFonts w:asciiTheme="majorHAnsi" w:hAnsiTheme="majorHAnsi" w:cstheme="majorHAnsi"/>
          <w:i/>
        </w:rPr>
      </w:pPr>
      <w:r w:rsidRPr="004E7043">
        <w:rPr>
          <w:rFonts w:asciiTheme="majorHAnsi" w:hAnsiTheme="majorHAnsi" w:cstheme="majorHAnsi"/>
          <w:i/>
        </w:rPr>
        <w:t xml:space="preserve">Aš, žemiau pasirašęs, patvirtinu, kad: </w:t>
      </w:r>
    </w:p>
    <w:p w14:paraId="43737C6F" w14:textId="77777777" w:rsidR="004E7043" w:rsidRPr="004E7043" w:rsidRDefault="004E7043" w:rsidP="004E7043">
      <w:pPr>
        <w:spacing w:after="0"/>
        <w:rPr>
          <w:rFonts w:asciiTheme="majorHAnsi" w:hAnsiTheme="majorHAnsi" w:cstheme="majorHAnsi"/>
          <w:i/>
        </w:rPr>
      </w:pPr>
      <w:r w:rsidRPr="004E7043">
        <w:rPr>
          <w:rFonts w:asciiTheme="majorHAnsi" w:hAnsiTheme="majorHAnsi" w:cstheme="majorHAnsi"/>
          <w:i/>
        </w:rPr>
        <w:t xml:space="preserve">- esame susipažinę su šių žaidynių nuostatais ir jiems pritariame; </w:t>
      </w:r>
    </w:p>
    <w:p w14:paraId="30E3E5BE" w14:textId="4F47CDDB" w:rsidR="00BC5AFA" w:rsidRPr="004E7043" w:rsidRDefault="004E7043" w:rsidP="004E7043">
      <w:pPr>
        <w:spacing w:after="0"/>
        <w:rPr>
          <w:rFonts w:asciiTheme="majorHAnsi" w:hAnsiTheme="majorHAnsi" w:cstheme="majorHAnsi"/>
          <w:i/>
        </w:rPr>
      </w:pPr>
      <w:r w:rsidRPr="004E7043">
        <w:rPr>
          <w:rFonts w:asciiTheme="majorHAnsi" w:hAnsiTheme="majorHAnsi" w:cstheme="majorHAnsi"/>
          <w:i/>
        </w:rPr>
        <w:t>- aukščiau išvardint</w:t>
      </w:r>
      <w:r w:rsidR="00BC5AFA">
        <w:rPr>
          <w:rFonts w:asciiTheme="majorHAnsi" w:hAnsiTheme="majorHAnsi" w:cstheme="majorHAnsi"/>
          <w:i/>
        </w:rPr>
        <w:t>ie</w:t>
      </w:r>
      <w:r w:rsidRPr="004E7043">
        <w:rPr>
          <w:rFonts w:asciiTheme="majorHAnsi" w:hAnsiTheme="majorHAnsi" w:cstheme="majorHAnsi"/>
          <w:i/>
        </w:rPr>
        <w:t>ms mokin</w:t>
      </w:r>
      <w:r w:rsidR="00BC5AFA">
        <w:rPr>
          <w:rFonts w:asciiTheme="majorHAnsi" w:hAnsiTheme="majorHAnsi" w:cstheme="majorHAnsi"/>
          <w:i/>
        </w:rPr>
        <w:t>ia</w:t>
      </w:r>
      <w:r w:rsidRPr="004E7043">
        <w:rPr>
          <w:rFonts w:asciiTheme="majorHAnsi" w:hAnsiTheme="majorHAnsi" w:cstheme="majorHAnsi"/>
          <w:i/>
        </w:rPr>
        <w:t xml:space="preserve">ms turime jų tėvų (globėjų) leidimus dalyvauti šiose varžybose, jei tai būtina; </w:t>
      </w:r>
    </w:p>
    <w:p w14:paraId="1097AE60" w14:textId="77777777" w:rsidR="004E7043" w:rsidRPr="004E7043" w:rsidRDefault="004E7043" w:rsidP="004E7043">
      <w:pPr>
        <w:spacing w:after="0"/>
        <w:rPr>
          <w:rFonts w:asciiTheme="majorHAnsi" w:hAnsiTheme="majorHAnsi" w:cstheme="majorHAnsi"/>
          <w:i/>
        </w:rPr>
      </w:pPr>
      <w:r w:rsidRPr="004E7043">
        <w:rPr>
          <w:rFonts w:asciiTheme="majorHAnsi" w:hAnsiTheme="majorHAnsi" w:cstheme="majorHAnsi"/>
          <w:i/>
        </w:rPr>
        <w:t xml:space="preserve">- įsipareigojame laikytis saugaus ir garbingo žaidimo taisyklių; </w:t>
      </w:r>
    </w:p>
    <w:p w14:paraId="4CC8D59E" w14:textId="4A4BE847" w:rsidR="004E7043" w:rsidRPr="004E7043" w:rsidRDefault="004E7043" w:rsidP="004E7043">
      <w:pPr>
        <w:spacing w:after="0"/>
        <w:rPr>
          <w:rFonts w:asciiTheme="majorHAnsi" w:hAnsiTheme="majorHAnsi" w:cstheme="majorHAnsi"/>
          <w:i/>
        </w:rPr>
      </w:pPr>
      <w:r w:rsidRPr="004E7043">
        <w:rPr>
          <w:rFonts w:asciiTheme="majorHAnsi" w:hAnsiTheme="majorHAnsi" w:cstheme="majorHAnsi"/>
          <w:i/>
        </w:rPr>
        <w:t>- neturime ir neturėsime jokių materialinių pretenzijų renginį organizuojančioms organizacijoms ir nereiškiame bei nereikšime jokių pretenzijų po šio prašymo        pateikimo registracijai.</w:t>
      </w:r>
    </w:p>
    <w:p w14:paraId="4FB7F50D" w14:textId="2E03D519" w:rsidR="004E7043" w:rsidRDefault="004E7043" w:rsidP="004E7043">
      <w:pPr>
        <w:spacing w:after="0"/>
        <w:rPr>
          <w:rFonts w:asciiTheme="majorHAnsi" w:hAnsiTheme="majorHAnsi" w:cstheme="majorHAnsi"/>
        </w:rPr>
      </w:pPr>
    </w:p>
    <w:p w14:paraId="6412DFEB" w14:textId="77777777" w:rsidR="004E7043" w:rsidRPr="004E7043" w:rsidRDefault="004E7043" w:rsidP="004E7043">
      <w:pPr>
        <w:spacing w:after="0"/>
        <w:rPr>
          <w:rFonts w:asciiTheme="majorHAnsi" w:hAnsiTheme="majorHAnsi" w:cstheme="majorHAnsi"/>
        </w:rPr>
      </w:pPr>
    </w:p>
    <w:p w14:paraId="5F40C7B7" w14:textId="36B382B7" w:rsidR="004E7043" w:rsidRPr="004E7043" w:rsidRDefault="004E7043" w:rsidP="004E7043">
      <w:pPr>
        <w:spacing w:after="0"/>
        <w:rPr>
          <w:rFonts w:asciiTheme="majorHAnsi" w:hAnsiTheme="majorHAnsi" w:cstheme="majorHAnsi"/>
        </w:rPr>
      </w:pPr>
      <w:r w:rsidRPr="004E7043">
        <w:rPr>
          <w:rFonts w:asciiTheme="majorHAnsi" w:hAnsiTheme="majorHAnsi" w:cstheme="majorHAnsi"/>
        </w:rPr>
        <w:t xml:space="preserve">Mokyklos direktorius: ________________________________________ </w:t>
      </w:r>
      <w:r w:rsidRPr="004E7043">
        <w:rPr>
          <w:rFonts w:asciiTheme="majorHAnsi" w:hAnsiTheme="majorHAnsi" w:cstheme="majorHAnsi"/>
        </w:rPr>
        <w:tab/>
      </w:r>
      <w:r w:rsidRPr="004E7043">
        <w:rPr>
          <w:rFonts w:asciiTheme="majorHAnsi" w:hAnsiTheme="majorHAnsi" w:cstheme="majorHAnsi"/>
        </w:rPr>
        <w:tab/>
      </w:r>
    </w:p>
    <w:p w14:paraId="00B177B4" w14:textId="2C24F3DF" w:rsidR="005D6649" w:rsidRPr="004E7043" w:rsidRDefault="004E7043" w:rsidP="004E7043">
      <w:pPr>
        <w:spacing w:after="0"/>
        <w:ind w:left="2304" w:firstLine="1296"/>
        <w:rPr>
          <w:rFonts w:asciiTheme="majorHAnsi" w:hAnsiTheme="majorHAnsi" w:cstheme="majorHAnsi"/>
          <w:sz w:val="14"/>
          <w:szCs w:val="16"/>
        </w:rPr>
      </w:pPr>
      <w:r w:rsidRPr="004E7043">
        <w:rPr>
          <w:rFonts w:asciiTheme="majorHAnsi" w:hAnsiTheme="majorHAnsi" w:cstheme="majorHAnsi"/>
          <w:sz w:val="14"/>
          <w:szCs w:val="16"/>
        </w:rPr>
        <w:t>(Vardas, pavardė, parašas)</w:t>
      </w:r>
    </w:p>
    <w:sectPr w:rsidR="005D6649" w:rsidRPr="004E7043" w:rsidSect="004E7043">
      <w:headerReference w:type="default" r:id="rId8"/>
      <w:footerReference w:type="default" r:id="rId9"/>
      <w:pgSz w:w="16838" w:h="11906" w:orient="landscape"/>
      <w:pgMar w:top="1701" w:right="1701" w:bottom="567" w:left="1134" w:header="567" w:footer="567" w:gutter="0"/>
      <w:cols w:space="1296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420983" w14:textId="77777777" w:rsidR="00A97B63" w:rsidRDefault="00A97B63" w:rsidP="00A917D1">
      <w:pPr>
        <w:spacing w:after="0" w:line="240" w:lineRule="auto"/>
      </w:pPr>
      <w:r>
        <w:separator/>
      </w:r>
    </w:p>
  </w:endnote>
  <w:endnote w:type="continuationSeparator" w:id="0">
    <w:p w14:paraId="7EECAD2F" w14:textId="77777777" w:rsidR="00A97B63" w:rsidRDefault="00A97B63" w:rsidP="00A917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FB7DF6" w14:textId="7CFF8CEE" w:rsidR="00A917D1" w:rsidRDefault="004E7043" w:rsidP="00A917D1">
    <w:pPr>
      <w:pStyle w:val="Footer"/>
      <w:tabs>
        <w:tab w:val="clear" w:pos="4819"/>
        <w:tab w:val="clear" w:pos="9638"/>
        <w:tab w:val="left" w:pos="4361"/>
      </w:tabs>
    </w:pPr>
    <w:r>
      <w:rPr>
        <w:noProof/>
        <w:lang w:eastAsia="lt-LT"/>
      </w:rPr>
      <w:drawing>
        <wp:anchor distT="0" distB="0" distL="114300" distR="114300" simplePos="0" relativeHeight="251658240" behindDoc="1" locked="0" layoutInCell="1" allowOverlap="1" wp14:anchorId="4FD8A5AB" wp14:editId="69CE9B08">
          <wp:simplePos x="0" y="0"/>
          <wp:positionH relativeFrom="page">
            <wp:posOffset>5193030</wp:posOffset>
          </wp:positionH>
          <wp:positionV relativeFrom="paragraph">
            <wp:posOffset>-372110</wp:posOffset>
          </wp:positionV>
          <wp:extent cx="3355288" cy="612733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nr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355288" cy="61273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lt-LT"/>
      </w:rPr>
      <w:drawing>
        <wp:anchor distT="0" distB="0" distL="114300" distR="114300" simplePos="0" relativeHeight="251661312" behindDoc="1" locked="0" layoutInCell="1" allowOverlap="1" wp14:anchorId="1C84439A" wp14:editId="76E6D2CB">
          <wp:simplePos x="0" y="0"/>
          <wp:positionH relativeFrom="column">
            <wp:posOffset>7594600</wp:posOffset>
          </wp:positionH>
          <wp:positionV relativeFrom="paragraph">
            <wp:posOffset>-1093470</wp:posOffset>
          </wp:positionV>
          <wp:extent cx="3073400" cy="2950465"/>
          <wp:effectExtent l="0" t="0" r="0" b="0"/>
          <wp:wrapNone/>
          <wp:docPr id="6" name="Picture 6" descr="SusijÄs vaizda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usijÄs vaizdas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073400" cy="29504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F687B">
      <w:rPr>
        <w:noProof/>
        <w:lang w:eastAsia="lt-LT"/>
      </w:rPr>
      <w:drawing>
        <wp:anchor distT="0" distB="0" distL="114300" distR="114300" simplePos="0" relativeHeight="251663360" behindDoc="1" locked="0" layoutInCell="1" allowOverlap="1" wp14:anchorId="038193BB" wp14:editId="49F5614D">
          <wp:simplePos x="0" y="0"/>
          <wp:positionH relativeFrom="page">
            <wp:align>right</wp:align>
          </wp:positionH>
          <wp:positionV relativeFrom="paragraph">
            <wp:posOffset>271556</wp:posOffset>
          </wp:positionV>
          <wp:extent cx="10687050" cy="344376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lytos.pn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87050" cy="34437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917D1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6EAFF4" w14:textId="77777777" w:rsidR="00A97B63" w:rsidRDefault="00A97B63" w:rsidP="00A917D1">
      <w:pPr>
        <w:spacing w:after="0" w:line="240" w:lineRule="auto"/>
      </w:pPr>
      <w:r>
        <w:separator/>
      </w:r>
    </w:p>
  </w:footnote>
  <w:footnote w:type="continuationSeparator" w:id="0">
    <w:p w14:paraId="0D97FEF1" w14:textId="77777777" w:rsidR="00A97B63" w:rsidRDefault="00A97B63" w:rsidP="00A917D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B8FC77" w14:textId="47B0898D" w:rsidR="00A917D1" w:rsidRDefault="00EE6113">
    <w:pPr>
      <w:pStyle w:val="Header"/>
    </w:pPr>
    <w:r>
      <w:rPr>
        <w:noProof/>
      </w:rPr>
      <w:drawing>
        <wp:anchor distT="0" distB="0" distL="114300" distR="114300" simplePos="0" relativeHeight="251664384" behindDoc="1" locked="0" layoutInCell="1" allowOverlap="1" wp14:anchorId="5A99C9CD" wp14:editId="1D1B5D6E">
          <wp:simplePos x="0" y="0"/>
          <wp:positionH relativeFrom="column">
            <wp:posOffset>8246110</wp:posOffset>
          </wp:positionH>
          <wp:positionV relativeFrom="paragraph">
            <wp:posOffset>-163195</wp:posOffset>
          </wp:positionV>
          <wp:extent cx="1543050" cy="1314742"/>
          <wp:effectExtent l="0" t="0" r="0" b="0"/>
          <wp:wrapNone/>
          <wp:docPr id="266955944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6955944" name="Picture 26695594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43050" cy="131474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FE328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BD35509"/>
    <w:multiLevelType w:val="hybridMultilevel"/>
    <w:tmpl w:val="E03292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BE642D"/>
    <w:multiLevelType w:val="multilevel"/>
    <w:tmpl w:val="EEA4AC72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14C050D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19BE4B55"/>
    <w:multiLevelType w:val="multilevel"/>
    <w:tmpl w:val="A29005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6070AF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28E20E1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53787A06"/>
    <w:multiLevelType w:val="multilevel"/>
    <w:tmpl w:val="5F164156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56611E9C"/>
    <w:multiLevelType w:val="multilevel"/>
    <w:tmpl w:val="18F0FE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CE21C61"/>
    <w:multiLevelType w:val="hybridMultilevel"/>
    <w:tmpl w:val="6BCE1656"/>
    <w:lvl w:ilvl="0" w:tplc="3776031A">
      <w:start w:val="1"/>
      <w:numFmt w:val="upperRoman"/>
      <w:lvlText w:val="%1."/>
      <w:lvlJc w:val="left"/>
      <w:pPr>
        <w:ind w:left="720" w:hanging="360"/>
      </w:pPr>
      <w:rPr>
        <w:rFonts w:asciiTheme="majorHAnsi" w:eastAsiaTheme="minorHAnsi" w:hAnsiTheme="majorHAnsi" w:cstheme="majorHAnsi"/>
        <w:b w:val="0"/>
      </w:rPr>
    </w:lvl>
    <w:lvl w:ilvl="1" w:tplc="28B89296">
      <w:start w:val="1"/>
      <w:numFmt w:val="decimal"/>
      <w:lvlText w:val="1.%2"/>
      <w:lvlJc w:val="left"/>
      <w:pPr>
        <w:ind w:left="1440" w:hanging="360"/>
      </w:pPr>
      <w:rPr>
        <w:rFonts w:hint="default"/>
      </w:rPr>
    </w:lvl>
    <w:lvl w:ilvl="2" w:tplc="042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D9C6F04"/>
    <w:multiLevelType w:val="multilevel"/>
    <w:tmpl w:val="5F164156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72491D62"/>
    <w:multiLevelType w:val="multilevel"/>
    <w:tmpl w:val="CBE009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8551437"/>
    <w:multiLevelType w:val="multilevel"/>
    <w:tmpl w:val="28C2DD08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89727640">
    <w:abstractNumId w:val="9"/>
  </w:num>
  <w:num w:numId="2" w16cid:durableId="942153871">
    <w:abstractNumId w:val="5"/>
  </w:num>
  <w:num w:numId="3" w16cid:durableId="1738279227">
    <w:abstractNumId w:val="3"/>
  </w:num>
  <w:num w:numId="4" w16cid:durableId="2074545265">
    <w:abstractNumId w:val="12"/>
  </w:num>
  <w:num w:numId="5" w16cid:durableId="574435630">
    <w:abstractNumId w:val="6"/>
  </w:num>
  <w:num w:numId="6" w16cid:durableId="1631127135">
    <w:abstractNumId w:val="0"/>
  </w:num>
  <w:num w:numId="7" w16cid:durableId="1860655057">
    <w:abstractNumId w:val="2"/>
  </w:num>
  <w:num w:numId="8" w16cid:durableId="169099740">
    <w:abstractNumId w:val="7"/>
  </w:num>
  <w:num w:numId="9" w16cid:durableId="1956207942">
    <w:abstractNumId w:val="11"/>
  </w:num>
  <w:num w:numId="10" w16cid:durableId="289165038">
    <w:abstractNumId w:val="8"/>
  </w:num>
  <w:num w:numId="11" w16cid:durableId="1354259951">
    <w:abstractNumId w:val="10"/>
  </w:num>
  <w:num w:numId="12" w16cid:durableId="763379658">
    <w:abstractNumId w:val="4"/>
  </w:num>
  <w:num w:numId="13" w16cid:durableId="122854094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1296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KzNDM3NjczMDWwNDFV0lEKTi0uzszPAykwrAUAIWh/xSwAAAA="/>
  </w:docVars>
  <w:rsids>
    <w:rsidRoot w:val="00A917D1"/>
    <w:rsid w:val="00026725"/>
    <w:rsid w:val="000C25A1"/>
    <w:rsid w:val="00115A2B"/>
    <w:rsid w:val="001255D6"/>
    <w:rsid w:val="00232B71"/>
    <w:rsid w:val="00237E15"/>
    <w:rsid w:val="00274E4C"/>
    <w:rsid w:val="002B7574"/>
    <w:rsid w:val="00391104"/>
    <w:rsid w:val="003F5D5E"/>
    <w:rsid w:val="00403E13"/>
    <w:rsid w:val="0043555B"/>
    <w:rsid w:val="00443031"/>
    <w:rsid w:val="004506EE"/>
    <w:rsid w:val="004E7043"/>
    <w:rsid w:val="00500744"/>
    <w:rsid w:val="00510414"/>
    <w:rsid w:val="00530FF9"/>
    <w:rsid w:val="005711C6"/>
    <w:rsid w:val="00591D16"/>
    <w:rsid w:val="005B4769"/>
    <w:rsid w:val="005C5E0B"/>
    <w:rsid w:val="005D6649"/>
    <w:rsid w:val="005E0782"/>
    <w:rsid w:val="005E7B71"/>
    <w:rsid w:val="006303C6"/>
    <w:rsid w:val="00636B0A"/>
    <w:rsid w:val="00695ED4"/>
    <w:rsid w:val="006D37AB"/>
    <w:rsid w:val="0071623F"/>
    <w:rsid w:val="00754770"/>
    <w:rsid w:val="00775D53"/>
    <w:rsid w:val="007F687B"/>
    <w:rsid w:val="00823CCC"/>
    <w:rsid w:val="00831872"/>
    <w:rsid w:val="008656B7"/>
    <w:rsid w:val="00887018"/>
    <w:rsid w:val="00890772"/>
    <w:rsid w:val="008A6158"/>
    <w:rsid w:val="008E7086"/>
    <w:rsid w:val="008F5626"/>
    <w:rsid w:val="00905404"/>
    <w:rsid w:val="00914441"/>
    <w:rsid w:val="009B26C0"/>
    <w:rsid w:val="009F337A"/>
    <w:rsid w:val="00A01F0E"/>
    <w:rsid w:val="00A074A5"/>
    <w:rsid w:val="00A917D1"/>
    <w:rsid w:val="00A96021"/>
    <w:rsid w:val="00A97B63"/>
    <w:rsid w:val="00AA6B7E"/>
    <w:rsid w:val="00AF33C6"/>
    <w:rsid w:val="00B10CF7"/>
    <w:rsid w:val="00B12970"/>
    <w:rsid w:val="00B3425F"/>
    <w:rsid w:val="00BB4A7E"/>
    <w:rsid w:val="00BC5AFA"/>
    <w:rsid w:val="00BF119A"/>
    <w:rsid w:val="00C003DA"/>
    <w:rsid w:val="00C701D3"/>
    <w:rsid w:val="00CD7C01"/>
    <w:rsid w:val="00D02D17"/>
    <w:rsid w:val="00D23EA2"/>
    <w:rsid w:val="00D75C8D"/>
    <w:rsid w:val="00D84395"/>
    <w:rsid w:val="00D86310"/>
    <w:rsid w:val="00DF4E7C"/>
    <w:rsid w:val="00E40799"/>
    <w:rsid w:val="00E63C43"/>
    <w:rsid w:val="00E64214"/>
    <w:rsid w:val="00EA119B"/>
    <w:rsid w:val="00EE6113"/>
    <w:rsid w:val="00F34067"/>
    <w:rsid w:val="00F8189C"/>
    <w:rsid w:val="00FF42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A64CEB4"/>
  <w15:chartTrackingRefBased/>
  <w15:docId w15:val="{3437D67A-B2FE-4168-8814-4C2B07566C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7B71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917D1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917D1"/>
    <w:rPr>
      <w:noProof/>
      <w:lang w:val="en-US"/>
    </w:rPr>
  </w:style>
  <w:style w:type="paragraph" w:styleId="Footer">
    <w:name w:val="footer"/>
    <w:basedOn w:val="Normal"/>
    <w:link w:val="FooterChar"/>
    <w:uiPriority w:val="99"/>
    <w:unhideWhenUsed/>
    <w:rsid w:val="00A917D1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917D1"/>
    <w:rPr>
      <w:noProof/>
      <w:lang w:val="en-US"/>
    </w:rPr>
  </w:style>
  <w:style w:type="paragraph" w:styleId="BodyTextIndent">
    <w:name w:val="Body Text Indent"/>
    <w:basedOn w:val="Normal"/>
    <w:link w:val="BodyTextIndentChar"/>
    <w:unhideWhenUsed/>
    <w:rsid w:val="005E7B71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5E7B71"/>
    <w:rPr>
      <w:rFonts w:ascii="Times New Roman" w:eastAsia="Times New Roman" w:hAnsi="Times New Roman" w:cs="Times New Roman"/>
      <w:sz w:val="24"/>
      <w:szCs w:val="20"/>
    </w:rPr>
  </w:style>
  <w:style w:type="paragraph" w:styleId="ListParagraph">
    <w:name w:val="List Paragraph"/>
    <w:basedOn w:val="Normal"/>
    <w:uiPriority w:val="34"/>
    <w:qFormat/>
    <w:rsid w:val="005E7B71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887018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87018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87018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D75C8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75C8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75C8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75C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75C8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5C8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5C8D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E63C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5233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5F1DD0-B6E8-44AB-BFE0-12356F02EA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595</Words>
  <Characters>34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eta Guižauskaitė</dc:creator>
  <cp:keywords/>
  <dc:description/>
  <cp:lastModifiedBy>Ignas Marcinkevičius</cp:lastModifiedBy>
  <cp:revision>5</cp:revision>
  <cp:lastPrinted>2019-11-04T11:30:00Z</cp:lastPrinted>
  <dcterms:created xsi:type="dcterms:W3CDTF">2023-10-19T18:53:00Z</dcterms:created>
  <dcterms:modified xsi:type="dcterms:W3CDTF">2023-10-25T08:51:00Z</dcterms:modified>
</cp:coreProperties>
</file>